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f85736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85a3d5be-1741-4992-8761-2575056496a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49:14Z</dcterms:created>
  <dcterms:modified xsi:type="dcterms:W3CDTF">2023-07-24T10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